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003A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E2413D5" w:rsidR="007B4A91" w:rsidRDefault="003003AF">
      <w:pPr>
        <w:rPr>
          <w:sz w:val="28"/>
          <w:szCs w:val="28"/>
        </w:rPr>
      </w:pPr>
      <w:r>
        <w:rPr>
          <w:sz w:val="28"/>
          <w:szCs w:val="28"/>
        </w:rPr>
        <w:t xml:space="preserve">      Flappy Bird</w:t>
      </w:r>
    </w:p>
    <w:p w14:paraId="34A9E19B" w14:textId="77777777" w:rsidR="007B4A91" w:rsidRDefault="003003A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3EB61DD9" w:rsidR="007B4A91" w:rsidRDefault="00556965" w:rsidP="003003A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  <w:r w:rsidR="003003AF">
        <w:rPr>
          <w:sz w:val="28"/>
          <w:szCs w:val="28"/>
        </w:rPr>
        <w:t xml:space="preserve"> </w:t>
      </w:r>
    </w:p>
    <w:p w14:paraId="6BA3DF0D" w14:textId="046FF09D" w:rsidR="003003AF" w:rsidRPr="003003AF" w:rsidRDefault="003003AF" w:rsidP="003003AF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o reach the point score of 10 </w:t>
      </w:r>
    </w:p>
    <w:p w14:paraId="3D632C61" w14:textId="77777777" w:rsidR="007B4A91" w:rsidRDefault="003003A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E4C13C8" w14:textId="77777777" w:rsidR="003003AF" w:rsidRDefault="003003AF" w:rsidP="003003AF">
      <w:pPr>
        <w:rPr>
          <w:sz w:val="28"/>
          <w:szCs w:val="28"/>
        </w:rPr>
      </w:pPr>
      <w:r>
        <w:rPr>
          <w:sz w:val="28"/>
          <w:szCs w:val="28"/>
        </w:rPr>
        <w:t xml:space="preserve">      There is bird named flappy he wants to </w:t>
      </w:r>
      <w:proofErr w:type="spellStart"/>
      <w:r>
        <w:rPr>
          <w:sz w:val="28"/>
          <w:szCs w:val="28"/>
        </w:rPr>
        <w:t>to</w:t>
      </w:r>
      <w:proofErr w:type="spellEnd"/>
      <w:r>
        <w:rPr>
          <w:sz w:val="28"/>
          <w:szCs w:val="28"/>
        </w:rPr>
        <w:t xml:space="preserve"> cross some pillars so he </w:t>
      </w:r>
    </w:p>
    <w:p w14:paraId="41B53D71" w14:textId="40CC7301" w:rsidR="007B4A91" w:rsidRDefault="003003AF" w:rsidP="003003AF">
      <w:pPr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r>
        <w:rPr>
          <w:sz w:val="28"/>
          <w:szCs w:val="28"/>
        </w:rPr>
        <w:t>wants to fly at th</w:t>
      </w:r>
      <w:r>
        <w:rPr>
          <w:sz w:val="28"/>
          <w:szCs w:val="28"/>
        </w:rPr>
        <w:t xml:space="preserve">e position so he </w:t>
      </w:r>
      <w:proofErr w:type="gramStart"/>
      <w:r>
        <w:rPr>
          <w:sz w:val="28"/>
          <w:szCs w:val="28"/>
        </w:rPr>
        <w:t>do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o</w:t>
      </w:r>
      <w:proofErr w:type="spellEnd"/>
      <w:r>
        <w:rPr>
          <w:sz w:val="28"/>
          <w:szCs w:val="28"/>
        </w:rPr>
        <w:t xml:space="preserve"> not want get crashed by getting        </w:t>
      </w:r>
    </w:p>
    <w:p w14:paraId="7E64CDCB" w14:textId="4B16DD46" w:rsidR="003003AF" w:rsidRDefault="003003AF" w:rsidP="003003AF">
      <w:pPr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r>
        <w:rPr>
          <w:sz w:val="28"/>
          <w:szCs w:val="28"/>
        </w:rPr>
        <w:t>crashed in pillars</w:t>
      </w:r>
      <w:r>
        <w:rPr>
          <w:sz w:val="28"/>
          <w:szCs w:val="28"/>
        </w:rPr>
        <w:t xml:space="preserve"> so he need to be protected so players need to protect</w:t>
      </w:r>
    </w:p>
    <w:p w14:paraId="4733A6DD" w14:textId="09B95A46" w:rsidR="003003AF" w:rsidRDefault="003003AF" w:rsidP="003003AF">
      <w:pPr>
        <w:rPr>
          <w:sz w:val="28"/>
          <w:szCs w:val="28"/>
        </w:rPr>
      </w:pPr>
      <w:r>
        <w:rPr>
          <w:sz w:val="28"/>
          <w:szCs w:val="28"/>
        </w:rPr>
        <w:t xml:space="preserve">      the players</w:t>
      </w:r>
    </w:p>
    <w:p w14:paraId="6102F988" w14:textId="77777777" w:rsidR="007B4A91" w:rsidRDefault="003003A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003A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003A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F83A7FE" w:rsidR="007B4A91" w:rsidRDefault="003003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E0DF73" w:rsidR="007B4A91" w:rsidRDefault="003003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 around pilla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D0508B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CC56DA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89D7273" w:rsidR="007B4A91" w:rsidRDefault="003003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ll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5522EEB" w:rsidR="007B4A91" w:rsidRDefault="003003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stop bird to fly</w:t>
            </w:r>
            <w:bookmarkStart w:id="0" w:name="_GoBack"/>
            <w:bookmarkEnd w:id="0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003A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003A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003A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003A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3003A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003AF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9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</cp:lastModifiedBy>
  <cp:revision>4</cp:revision>
  <dcterms:created xsi:type="dcterms:W3CDTF">2021-03-18T05:03:00Z</dcterms:created>
  <dcterms:modified xsi:type="dcterms:W3CDTF">2022-03-14T12:48:00Z</dcterms:modified>
</cp:coreProperties>
</file>